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C9A00" w14:textId="4B65A184" w:rsidR="007B4CB1" w:rsidRPr="009E726B" w:rsidRDefault="0061468E" w:rsidP="0061468E">
      <w:pPr>
        <w:jc w:val="center"/>
        <w:rPr>
          <w:b/>
          <w:bCs/>
          <w:sz w:val="36"/>
          <w:szCs w:val="36"/>
          <w:u w:val="single"/>
        </w:rPr>
      </w:pPr>
      <w:r w:rsidRPr="009E726B">
        <w:rPr>
          <w:b/>
          <w:bCs/>
          <w:sz w:val="36"/>
          <w:szCs w:val="36"/>
          <w:u w:val="single"/>
        </w:rPr>
        <w:t>Crafty Cake Company Testing</w:t>
      </w:r>
    </w:p>
    <w:p w14:paraId="2896D7C8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751B9FD0" w14:textId="6CCFC809" w:rsidR="0061468E" w:rsidRPr="00604077" w:rsidRDefault="0061468E" w:rsidP="0061468E">
      <w:pPr>
        <w:jc w:val="center"/>
        <w:rPr>
          <w:b/>
          <w:bCs/>
          <w:sz w:val="28"/>
          <w:szCs w:val="28"/>
          <w:u w:val="single"/>
        </w:rPr>
      </w:pPr>
      <w:r w:rsidRPr="00604077">
        <w:rPr>
          <w:b/>
          <w:bCs/>
          <w:sz w:val="28"/>
          <w:szCs w:val="28"/>
          <w:u w:val="single"/>
        </w:rPr>
        <w:t>Employee Class</w:t>
      </w: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3659"/>
        <w:gridCol w:w="2160"/>
        <w:gridCol w:w="2054"/>
        <w:gridCol w:w="2475"/>
      </w:tblGrid>
      <w:tr w:rsidR="00C514CB" w14:paraId="10DD54A1" w14:textId="111F1D23" w:rsidTr="00077016">
        <w:trPr>
          <w:trHeight w:val="381"/>
        </w:trPr>
        <w:tc>
          <w:tcPr>
            <w:tcW w:w="3660" w:type="dxa"/>
          </w:tcPr>
          <w:p w14:paraId="38ED108D" w14:textId="3DBB5015" w:rsidR="00077016" w:rsidRDefault="00077016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>Method</w:t>
            </w:r>
          </w:p>
        </w:tc>
        <w:tc>
          <w:tcPr>
            <w:tcW w:w="2164" w:type="dxa"/>
          </w:tcPr>
          <w:p w14:paraId="79A0D493" w14:textId="0D740621" w:rsidR="00077016" w:rsidRDefault="00077016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>Expected Output</w:t>
            </w:r>
          </w:p>
        </w:tc>
        <w:tc>
          <w:tcPr>
            <w:tcW w:w="2057" w:type="dxa"/>
          </w:tcPr>
          <w:p w14:paraId="2A080610" w14:textId="64843770" w:rsidR="00077016" w:rsidRDefault="00077016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>Output</w:t>
            </w:r>
          </w:p>
        </w:tc>
        <w:tc>
          <w:tcPr>
            <w:tcW w:w="2467" w:type="dxa"/>
          </w:tcPr>
          <w:p w14:paraId="71AD86E0" w14:textId="79729EDD" w:rsidR="00077016" w:rsidRPr="002C164F" w:rsidRDefault="00077016" w:rsidP="0061468E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2C164F">
              <w:rPr>
                <w:b/>
                <w:bCs/>
                <w:sz w:val="28"/>
                <w:szCs w:val="28"/>
                <w:u w:val="single"/>
              </w:rPr>
              <w:t>Changes Made</w:t>
            </w:r>
          </w:p>
        </w:tc>
      </w:tr>
      <w:tr w:rsidR="00C514CB" w14:paraId="06C007CC" w14:textId="291C444D" w:rsidTr="00077016">
        <w:trPr>
          <w:trHeight w:val="1271"/>
        </w:trPr>
        <w:tc>
          <w:tcPr>
            <w:tcW w:w="3660" w:type="dxa"/>
          </w:tcPr>
          <w:p w14:paraId="16045C8A" w14:textId="104AE41E" w:rsidR="00077016" w:rsidRDefault="00D75D30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  <w:sz w:val="28"/>
                <w:szCs w:val="28"/>
                <w:u w:val="single"/>
              </w:rPr>
              <w:drawing>
                <wp:inline distT="0" distB="0" distL="0" distR="0" wp14:anchorId="65529E25" wp14:editId="1C7B54BE">
                  <wp:extent cx="1758719" cy="1139588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9489" cy="114656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4" w:type="dxa"/>
          </w:tcPr>
          <w:p w14:paraId="405EC884" w14:textId="47230482" w:rsidR="00077016" w:rsidRPr="00D75D30" w:rsidRDefault="00D75D30" w:rsidP="0061468E">
            <w:pPr>
              <w:jc w:val="center"/>
            </w:pPr>
            <w:r w:rsidRPr="00D75D30">
              <w:t xml:space="preserve">The </w:t>
            </w:r>
            <w:r>
              <w:t xml:space="preserve">expected output for this method will return </w:t>
            </w:r>
            <w:r w:rsidRPr="00D75D30">
              <w:rPr>
                <w:b/>
                <w:bCs/>
              </w:rPr>
              <w:t>20</w:t>
            </w:r>
            <w:r>
              <w:t xml:space="preserve"> for the emp employee and </w:t>
            </w:r>
            <w:r w:rsidRPr="00D75D30">
              <w:rPr>
                <w:b/>
                <w:bCs/>
              </w:rPr>
              <w:t>70</w:t>
            </w:r>
            <w:r>
              <w:t xml:space="preserve"> for the Steve employee.</w:t>
            </w:r>
          </w:p>
        </w:tc>
        <w:tc>
          <w:tcPr>
            <w:tcW w:w="2057" w:type="dxa"/>
          </w:tcPr>
          <w:p w14:paraId="0F3F3424" w14:textId="1CBBC426" w:rsidR="00077016" w:rsidRPr="00D75D30" w:rsidRDefault="002C164F" w:rsidP="0061468E">
            <w:pPr>
              <w:jc w:val="center"/>
            </w:pPr>
            <w:r>
              <w:t>The cakes</w:t>
            </w:r>
            <w:r w:rsidR="00D75D30" w:rsidRPr="00D75D30">
              <w:t xml:space="preserve"> covered</w:t>
            </w:r>
            <w:r w:rsidR="00D75D30">
              <w:t xml:space="preserve"> were successful for </w:t>
            </w:r>
            <w:r w:rsidR="005C1C45">
              <w:t>both objects</w:t>
            </w:r>
            <w:r w:rsidR="00D75D30">
              <w:t xml:space="preserve">. This shows that the method will work when </w:t>
            </w:r>
            <w:r w:rsidR="00680DF8">
              <w:t>returning</w:t>
            </w:r>
            <w:r w:rsidR="00D75D30">
              <w:t xml:space="preserve"> an </w:t>
            </w:r>
            <w:r w:rsidR="005C1C45">
              <w:t>employee’s</w:t>
            </w:r>
            <w:r w:rsidR="00D75D30">
              <w:t xml:space="preserve"> cakes covered</w:t>
            </w:r>
            <w:r w:rsidR="005C1C45">
              <w:t>.</w:t>
            </w:r>
          </w:p>
        </w:tc>
        <w:tc>
          <w:tcPr>
            <w:tcW w:w="2467" w:type="dxa"/>
          </w:tcPr>
          <w:p w14:paraId="221F7039" w14:textId="3CA58314" w:rsidR="00077016" w:rsidRDefault="005C1C45" w:rsidP="0061468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78DA02FF" wp14:editId="55A37EED">
                  <wp:simplePos x="0" y="0"/>
                  <wp:positionH relativeFrom="column">
                    <wp:posOffset>23969</wp:posOffset>
                  </wp:positionH>
                  <wp:positionV relativeFrom="paragraph">
                    <wp:posOffset>580049</wp:posOffset>
                  </wp:positionV>
                  <wp:extent cx="1390650" cy="257175"/>
                  <wp:effectExtent l="0" t="0" r="0" b="9525"/>
                  <wp:wrapThrough wrapText="bothSides">
                    <wp:wrapPolygon edited="0">
                      <wp:start x="0" y="0"/>
                      <wp:lineTo x="0" y="20800"/>
                      <wp:lineTo x="21304" y="20800"/>
                      <wp:lineTo x="21304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C1C45">
              <w:t>No changes were required because both tests were successful</w:t>
            </w:r>
            <w:r>
              <w:t>.</w:t>
            </w:r>
          </w:p>
          <w:p w14:paraId="3C74FA71" w14:textId="6A60B873" w:rsidR="005C1C45" w:rsidRPr="005C1C45" w:rsidRDefault="005C1C45" w:rsidP="0061468E">
            <w:pPr>
              <w:jc w:val="center"/>
            </w:pPr>
            <w:r>
              <w:t>This method will work when getting cakes covered</w:t>
            </w:r>
            <w:r w:rsidR="00680DF8">
              <w:t>.</w:t>
            </w:r>
          </w:p>
        </w:tc>
      </w:tr>
      <w:tr w:rsidR="00C514CB" w14:paraId="6CACD1F9" w14:textId="6EB88AED" w:rsidTr="005C1C45">
        <w:trPr>
          <w:trHeight w:val="2231"/>
        </w:trPr>
        <w:tc>
          <w:tcPr>
            <w:tcW w:w="3660" w:type="dxa"/>
          </w:tcPr>
          <w:p w14:paraId="0FF7D1DD" w14:textId="629D9BE3" w:rsidR="00077016" w:rsidRDefault="005C1C45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5372347F" wp14:editId="70A91C98">
                  <wp:simplePos x="0" y="0"/>
                  <wp:positionH relativeFrom="column">
                    <wp:posOffset>210962</wp:posOffset>
                  </wp:positionH>
                  <wp:positionV relativeFrom="paragraph">
                    <wp:posOffset>219207</wp:posOffset>
                  </wp:positionV>
                  <wp:extent cx="1755140" cy="1009650"/>
                  <wp:effectExtent l="0" t="0" r="0" b="0"/>
                  <wp:wrapThrough wrapText="bothSides">
                    <wp:wrapPolygon edited="0">
                      <wp:start x="0" y="0"/>
                      <wp:lineTo x="0" y="21192"/>
                      <wp:lineTo x="21334" y="21192"/>
                      <wp:lineTo x="21334" y="0"/>
                      <wp:lineTo x="0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514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4" w:type="dxa"/>
          </w:tcPr>
          <w:p w14:paraId="313AB9F7" w14:textId="71868B88" w:rsidR="00077016" w:rsidRPr="005C1C45" w:rsidRDefault="005C1C45" w:rsidP="0061468E">
            <w:pPr>
              <w:jc w:val="center"/>
            </w:pPr>
            <w:r w:rsidRPr="005C1C45">
              <w:t>The output should return a d</w:t>
            </w:r>
            <w:r>
              <w:t xml:space="preserve">ouble for both employees. These should be </w:t>
            </w:r>
            <w:r w:rsidRPr="007B5F4F">
              <w:rPr>
                <w:b/>
                <w:bCs/>
              </w:rPr>
              <w:t>2.0</w:t>
            </w:r>
            <w:r>
              <w:t xml:space="preserve"> for </w:t>
            </w:r>
            <w:r w:rsidR="0029293B">
              <w:t xml:space="preserve">the </w:t>
            </w:r>
            <w:r>
              <w:t xml:space="preserve">emp object and </w:t>
            </w:r>
            <w:r w:rsidRPr="007B5F4F">
              <w:rPr>
                <w:b/>
                <w:bCs/>
              </w:rPr>
              <w:t>8.0</w:t>
            </w:r>
            <w:r>
              <w:t xml:space="preserve"> for the </w:t>
            </w:r>
            <w:r w:rsidR="007B5F4F">
              <w:t>S</w:t>
            </w:r>
            <w:r>
              <w:t xml:space="preserve">teve object. </w:t>
            </w:r>
          </w:p>
        </w:tc>
        <w:tc>
          <w:tcPr>
            <w:tcW w:w="2057" w:type="dxa"/>
          </w:tcPr>
          <w:p w14:paraId="34FD18CA" w14:textId="069A3857" w:rsidR="00077016" w:rsidRPr="00A5568C" w:rsidRDefault="00A5568C" w:rsidP="0061468E">
            <w:pPr>
              <w:jc w:val="center"/>
              <w:rPr>
                <w:sz w:val="28"/>
                <w:szCs w:val="28"/>
              </w:rPr>
            </w:pPr>
            <w:r w:rsidRPr="00A5568C">
              <w:t>Both tests were successful</w:t>
            </w:r>
            <w:r>
              <w:t xml:space="preserve">. This showing </w:t>
            </w:r>
            <w:r w:rsidR="007408EE">
              <w:t>that this method can successfully get an employee’s wage.</w:t>
            </w:r>
          </w:p>
        </w:tc>
        <w:tc>
          <w:tcPr>
            <w:tcW w:w="2467" w:type="dxa"/>
          </w:tcPr>
          <w:p w14:paraId="38B6AA0C" w14:textId="5F8195F2" w:rsidR="00077016" w:rsidRDefault="003A5E4B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5AE1F332" wp14:editId="52A8D3E5">
                  <wp:simplePos x="0" y="0"/>
                  <wp:positionH relativeFrom="column">
                    <wp:posOffset>82006</wp:posOffset>
                  </wp:positionH>
                  <wp:positionV relativeFrom="paragraph">
                    <wp:posOffset>914400</wp:posOffset>
                  </wp:positionV>
                  <wp:extent cx="1305560" cy="260985"/>
                  <wp:effectExtent l="0" t="0" r="8890" b="5715"/>
                  <wp:wrapThrough wrapText="bothSides">
                    <wp:wrapPolygon edited="0">
                      <wp:start x="0" y="0"/>
                      <wp:lineTo x="0" y="20496"/>
                      <wp:lineTo x="21432" y="20496"/>
                      <wp:lineTo x="21432" y="0"/>
                      <wp:lineTo x="0" y="0"/>
                    </wp:wrapPolygon>
                  </wp:wrapThrough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5560" cy="260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14CB">
              <w:t>Nothing has been changed</w:t>
            </w:r>
            <w:r w:rsidR="004F75B0">
              <w:t>; however</w:t>
            </w:r>
            <w:r w:rsidR="002C164F">
              <w:t>,</w:t>
            </w:r>
            <w:r w:rsidR="00C514CB">
              <w:t xml:space="preserve"> I have been </w:t>
            </w:r>
            <w:r w:rsidR="004F75B0">
              <w:t>altering the objects to verify that the method is functioning</w:t>
            </w:r>
            <w:r w:rsidR="003F7C07">
              <w:t>.</w:t>
            </w:r>
          </w:p>
        </w:tc>
      </w:tr>
      <w:tr w:rsidR="00C514CB" w14:paraId="6FAD0F67" w14:textId="52A66341" w:rsidTr="00077016">
        <w:trPr>
          <w:trHeight w:val="1267"/>
        </w:trPr>
        <w:tc>
          <w:tcPr>
            <w:tcW w:w="3660" w:type="dxa"/>
          </w:tcPr>
          <w:p w14:paraId="3D00406F" w14:textId="778F67BF" w:rsidR="00077016" w:rsidRDefault="003A5E4B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538C01D2" wp14:editId="11FFD9EA">
                  <wp:simplePos x="0" y="0"/>
                  <wp:positionH relativeFrom="column">
                    <wp:posOffset>91165</wp:posOffset>
                  </wp:positionH>
                  <wp:positionV relativeFrom="paragraph">
                    <wp:posOffset>161295</wp:posOffset>
                  </wp:positionV>
                  <wp:extent cx="2033889" cy="982639"/>
                  <wp:effectExtent l="0" t="0" r="5080" b="8255"/>
                  <wp:wrapThrough wrapText="bothSides">
                    <wp:wrapPolygon edited="0">
                      <wp:start x="0" y="0"/>
                      <wp:lineTo x="0" y="21363"/>
                      <wp:lineTo x="21452" y="21363"/>
                      <wp:lineTo x="21452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889" cy="982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4" w:type="dxa"/>
          </w:tcPr>
          <w:p w14:paraId="4DB4A948" w14:textId="3AC83CBD" w:rsidR="00077016" w:rsidRPr="007B5F4F" w:rsidRDefault="007B5F4F" w:rsidP="0061468E">
            <w:pPr>
              <w:jc w:val="center"/>
            </w:pPr>
            <w:r w:rsidRPr="007B5F4F">
              <w:t>This method should return 2 Strings</w:t>
            </w:r>
            <w:r>
              <w:t xml:space="preserve"> for both tests. These are </w:t>
            </w:r>
            <w:r w:rsidRPr="007B5F4F">
              <w:rPr>
                <w:b/>
                <w:bCs/>
              </w:rPr>
              <w:t>Bob</w:t>
            </w:r>
            <w:r>
              <w:t xml:space="preserve"> for the first test and </w:t>
            </w:r>
            <w:r w:rsidRPr="007B5F4F">
              <w:rPr>
                <w:b/>
                <w:bCs/>
              </w:rPr>
              <w:t>Steve</w:t>
            </w:r>
            <w:r>
              <w:t xml:space="preserve"> for the second </w:t>
            </w:r>
            <w:r w:rsidR="00EC1A64">
              <w:t>test</w:t>
            </w:r>
            <w:r>
              <w:t>.</w:t>
            </w:r>
          </w:p>
        </w:tc>
        <w:tc>
          <w:tcPr>
            <w:tcW w:w="2057" w:type="dxa"/>
          </w:tcPr>
          <w:p w14:paraId="26CF0986" w14:textId="5FCE84DE" w:rsidR="00077016" w:rsidRPr="00C514CB" w:rsidRDefault="00C514CB" w:rsidP="0061468E">
            <w:pPr>
              <w:jc w:val="center"/>
            </w:pPr>
            <w:r>
              <w:t xml:space="preserve">The </w:t>
            </w:r>
            <w:proofErr w:type="spellStart"/>
            <w:r>
              <w:t>get</w:t>
            </w:r>
            <w:r w:rsidR="002C164F">
              <w:t>N</w:t>
            </w:r>
            <w:r>
              <w:t>ame</w:t>
            </w:r>
            <w:proofErr w:type="spellEnd"/>
            <w:r>
              <w:t xml:space="preserve"> method was unsuccessful at first. This is because I forgot to put a closing bracket. The test should be successful once it is inserted.</w:t>
            </w:r>
          </w:p>
        </w:tc>
        <w:tc>
          <w:tcPr>
            <w:tcW w:w="2467" w:type="dxa"/>
          </w:tcPr>
          <w:p w14:paraId="543A86BC" w14:textId="23056BCE" w:rsidR="00077016" w:rsidRPr="00C514CB" w:rsidRDefault="00C514CB" w:rsidP="0061468E">
            <w:pPr>
              <w:jc w:val="center"/>
            </w:pPr>
            <w:r w:rsidRPr="00C514CB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5848FF35" wp14:editId="31DBE74A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744709</wp:posOffset>
                  </wp:positionV>
                  <wp:extent cx="1387734" cy="777922"/>
                  <wp:effectExtent l="0" t="0" r="3175" b="3175"/>
                  <wp:wrapThrough wrapText="bothSides">
                    <wp:wrapPolygon edited="0">
                      <wp:start x="0" y="0"/>
                      <wp:lineTo x="0" y="21159"/>
                      <wp:lineTo x="21353" y="21159"/>
                      <wp:lineTo x="21353" y="0"/>
                      <wp:lineTo x="0" y="0"/>
                    </wp:wrapPolygon>
                  </wp:wrapThrough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7734" cy="777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14CB">
              <w:t>T</w:t>
            </w:r>
            <w:r>
              <w:t xml:space="preserve">his method </w:t>
            </w:r>
            <w:r w:rsidR="004F75B0">
              <w:t>functions</w:t>
            </w:r>
            <w:r>
              <w:t xml:space="preserve"> correctly</w:t>
            </w:r>
            <w:r w:rsidR="004F75B0">
              <w:t>; both</w:t>
            </w:r>
            <w:r>
              <w:t xml:space="preserve"> names are retrieved from both objects.</w:t>
            </w:r>
          </w:p>
        </w:tc>
      </w:tr>
      <w:tr w:rsidR="00C514CB" w14:paraId="2CC0616D" w14:textId="644FB722" w:rsidTr="004F75B0">
        <w:trPr>
          <w:trHeight w:val="1509"/>
        </w:trPr>
        <w:tc>
          <w:tcPr>
            <w:tcW w:w="3660" w:type="dxa"/>
          </w:tcPr>
          <w:p w14:paraId="5D34C552" w14:textId="30CA13A3" w:rsidR="00077016" w:rsidRDefault="00077016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53601EB1" wp14:editId="1C90A33B">
                  <wp:simplePos x="0" y="0"/>
                  <wp:positionH relativeFrom="column">
                    <wp:posOffset>166461</wp:posOffset>
                  </wp:positionH>
                  <wp:positionV relativeFrom="paragraph">
                    <wp:posOffset>22407</wp:posOffset>
                  </wp:positionV>
                  <wp:extent cx="1909445" cy="811530"/>
                  <wp:effectExtent l="0" t="0" r="0" b="7620"/>
                  <wp:wrapThrough wrapText="bothSides">
                    <wp:wrapPolygon edited="0">
                      <wp:start x="0" y="0"/>
                      <wp:lineTo x="0" y="21296"/>
                      <wp:lineTo x="21334" y="21296"/>
                      <wp:lineTo x="21334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9445" cy="811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4" w:type="dxa"/>
          </w:tcPr>
          <w:p w14:paraId="4C82D200" w14:textId="614B985C" w:rsidR="00077016" w:rsidRPr="00A5568C" w:rsidRDefault="00A5568C" w:rsidP="0061468E">
            <w:pPr>
              <w:jc w:val="center"/>
            </w:pPr>
            <w:r w:rsidRPr="00A5568C">
              <w:t>An int should</w:t>
            </w:r>
            <w:r>
              <w:t xml:space="preserve"> be return</w:t>
            </w:r>
            <w:r w:rsidR="007408EE">
              <w:t>ed</w:t>
            </w:r>
            <w:r>
              <w:t xml:space="preserve"> for this method</w:t>
            </w:r>
            <w:r w:rsidR="007408EE">
              <w:t xml:space="preserve">. This should be </w:t>
            </w:r>
            <w:r w:rsidR="007408EE" w:rsidRPr="007408EE">
              <w:rPr>
                <w:b/>
                <w:bCs/>
              </w:rPr>
              <w:t>1</w:t>
            </w:r>
            <w:r w:rsidR="00FF2B90">
              <w:rPr>
                <w:b/>
                <w:bCs/>
              </w:rPr>
              <w:t>.</w:t>
            </w:r>
          </w:p>
        </w:tc>
        <w:tc>
          <w:tcPr>
            <w:tcW w:w="2057" w:type="dxa"/>
          </w:tcPr>
          <w:p w14:paraId="5CB2AB2E" w14:textId="77777777" w:rsidR="00077016" w:rsidRDefault="001A29AA" w:rsidP="0061468E">
            <w:pPr>
              <w:jc w:val="center"/>
            </w:pPr>
            <w:r w:rsidRPr="001A29AA">
              <w:t>This method was successful</w:t>
            </w:r>
            <w:r>
              <w:t>. The number 1 was returned.</w:t>
            </w:r>
          </w:p>
          <w:p w14:paraId="51BF2377" w14:textId="27435222" w:rsidR="001A29AA" w:rsidRPr="001A29AA" w:rsidRDefault="001A29AA" w:rsidP="0061468E">
            <w:pPr>
              <w:jc w:val="center"/>
            </w:pPr>
          </w:p>
        </w:tc>
        <w:tc>
          <w:tcPr>
            <w:tcW w:w="2467" w:type="dxa"/>
          </w:tcPr>
          <w:p w14:paraId="043C04A3" w14:textId="08A25D0C" w:rsidR="00077016" w:rsidRDefault="005B1965" w:rsidP="0061468E">
            <w:pPr>
              <w:jc w:val="center"/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8720" behindDoc="0" locked="0" layoutInCell="1" allowOverlap="1" wp14:anchorId="16F44908" wp14:editId="26EE7730">
                  <wp:simplePos x="0" y="0"/>
                  <wp:positionH relativeFrom="column">
                    <wp:posOffset>16419</wp:posOffset>
                  </wp:positionH>
                  <wp:positionV relativeFrom="paragraph">
                    <wp:posOffset>433342</wp:posOffset>
                  </wp:positionV>
                  <wp:extent cx="1434785" cy="234043"/>
                  <wp:effectExtent l="0" t="0" r="0" b="0"/>
                  <wp:wrapThrough wrapText="bothSides">
                    <wp:wrapPolygon edited="0">
                      <wp:start x="0" y="0"/>
                      <wp:lineTo x="0" y="19370"/>
                      <wp:lineTo x="21227" y="19370"/>
                      <wp:lineTo x="21227" y="0"/>
                      <wp:lineTo x="0" y="0"/>
                    </wp:wrapPolygon>
                  </wp:wrapThrough>
                  <wp:docPr id="61509333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4785" cy="23404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80DF8" w:rsidRPr="00680DF8">
              <w:t>No changes were required for this method</w:t>
            </w:r>
            <w:r w:rsidR="00680DF8">
              <w:t>.</w:t>
            </w:r>
          </w:p>
          <w:p w14:paraId="61316F36" w14:textId="2CF9DD0F" w:rsidR="005B1965" w:rsidRPr="00680DF8" w:rsidRDefault="005B1965" w:rsidP="0061468E">
            <w:pPr>
              <w:jc w:val="center"/>
              <w:rPr>
                <w:sz w:val="28"/>
                <w:szCs w:val="28"/>
              </w:rPr>
            </w:pPr>
          </w:p>
        </w:tc>
      </w:tr>
    </w:tbl>
    <w:p w14:paraId="1B5AB31B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6E2EBEC9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270DDC19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6E7A15E6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0DB0675E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73A54200" w14:textId="77777777" w:rsidR="0061468E" w:rsidRDefault="0061468E" w:rsidP="0061468E">
      <w:pPr>
        <w:jc w:val="center"/>
        <w:rPr>
          <w:sz w:val="28"/>
          <w:szCs w:val="28"/>
          <w:u w:val="single"/>
        </w:rPr>
      </w:pPr>
    </w:p>
    <w:p w14:paraId="72C79862" w14:textId="0BA39A55" w:rsidR="0061468E" w:rsidRPr="00604077" w:rsidRDefault="0061468E" w:rsidP="00604077">
      <w:pPr>
        <w:jc w:val="center"/>
        <w:rPr>
          <w:b/>
          <w:bCs/>
          <w:sz w:val="28"/>
          <w:szCs w:val="28"/>
          <w:u w:val="single"/>
        </w:rPr>
      </w:pPr>
      <w:r w:rsidRPr="00604077">
        <w:rPr>
          <w:b/>
          <w:bCs/>
          <w:sz w:val="28"/>
          <w:szCs w:val="28"/>
          <w:u w:val="single"/>
        </w:rPr>
        <w:lastRenderedPageBreak/>
        <w:t>Team Class</w:t>
      </w: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253"/>
        <w:gridCol w:w="2410"/>
        <w:gridCol w:w="1417"/>
        <w:gridCol w:w="2410"/>
      </w:tblGrid>
      <w:tr w:rsidR="00C90753" w14:paraId="0A362365" w14:textId="6D03D2BB" w:rsidTr="009E726B">
        <w:trPr>
          <w:trHeight w:val="381"/>
        </w:trPr>
        <w:tc>
          <w:tcPr>
            <w:tcW w:w="4253" w:type="dxa"/>
          </w:tcPr>
          <w:p w14:paraId="0F041B1B" w14:textId="1EAECDFC" w:rsidR="00C514CB" w:rsidRDefault="00C514CB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>Method</w:t>
            </w:r>
          </w:p>
        </w:tc>
        <w:tc>
          <w:tcPr>
            <w:tcW w:w="2410" w:type="dxa"/>
          </w:tcPr>
          <w:p w14:paraId="2B9088AB" w14:textId="4AFF5312" w:rsidR="00C514CB" w:rsidRDefault="00C514CB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>Expected output</w:t>
            </w:r>
          </w:p>
        </w:tc>
        <w:tc>
          <w:tcPr>
            <w:tcW w:w="1417" w:type="dxa"/>
          </w:tcPr>
          <w:p w14:paraId="62D7C1E4" w14:textId="2AD7555A" w:rsidR="00C514CB" w:rsidRDefault="00C514CB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>Output</w:t>
            </w:r>
          </w:p>
        </w:tc>
        <w:tc>
          <w:tcPr>
            <w:tcW w:w="2410" w:type="dxa"/>
          </w:tcPr>
          <w:p w14:paraId="46B83516" w14:textId="7895903A" w:rsidR="00C514CB" w:rsidRPr="002C164F" w:rsidRDefault="00C514CB" w:rsidP="0061468E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2C164F">
              <w:rPr>
                <w:b/>
                <w:bCs/>
                <w:sz w:val="28"/>
                <w:szCs w:val="28"/>
                <w:u w:val="single"/>
              </w:rPr>
              <w:t>Changes made</w:t>
            </w:r>
          </w:p>
        </w:tc>
      </w:tr>
      <w:tr w:rsidR="00C90753" w:rsidRPr="00C90753" w14:paraId="6964F1CA" w14:textId="23D96F3A" w:rsidTr="009E726B">
        <w:trPr>
          <w:trHeight w:val="1822"/>
        </w:trPr>
        <w:tc>
          <w:tcPr>
            <w:tcW w:w="4253" w:type="dxa"/>
          </w:tcPr>
          <w:p w14:paraId="59F88BD1" w14:textId="06832DDD" w:rsidR="00C514CB" w:rsidRPr="00C90753" w:rsidRDefault="00C514CB" w:rsidP="0061468E">
            <w:pPr>
              <w:jc w:val="center"/>
              <w:rPr>
                <w:sz w:val="20"/>
                <w:szCs w:val="20"/>
                <w:u w:val="single"/>
              </w:rPr>
            </w:pPr>
            <w:r w:rsidRPr="00C9075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718325BD" wp14:editId="370F8354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280035</wp:posOffset>
                  </wp:positionV>
                  <wp:extent cx="2599055" cy="361950"/>
                  <wp:effectExtent l="0" t="0" r="0" b="0"/>
                  <wp:wrapThrough wrapText="bothSides">
                    <wp:wrapPolygon edited="0">
                      <wp:start x="0" y="0"/>
                      <wp:lineTo x="0" y="20463"/>
                      <wp:lineTo x="21373" y="20463"/>
                      <wp:lineTo x="21373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9055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10" w:type="dxa"/>
          </w:tcPr>
          <w:p w14:paraId="4885D6A7" w14:textId="5188A09B" w:rsidR="0001670D" w:rsidRDefault="00F016FD" w:rsidP="0001670D">
            <w:pPr>
              <w:jc w:val="center"/>
              <w:rPr>
                <w:b/>
                <w:bCs/>
                <w:sz w:val="20"/>
                <w:szCs w:val="20"/>
              </w:rPr>
            </w:pPr>
            <w:r w:rsidRPr="00C90753">
              <w:rPr>
                <w:sz w:val="20"/>
                <w:szCs w:val="20"/>
              </w:rPr>
              <w:t xml:space="preserve">This method should add an employee to the </w:t>
            </w:r>
            <w:r w:rsidR="004F6317" w:rsidRPr="00C90753">
              <w:rPr>
                <w:b/>
                <w:bCs/>
                <w:sz w:val="20"/>
                <w:szCs w:val="20"/>
              </w:rPr>
              <w:t xml:space="preserve">‘ccc’ </w:t>
            </w:r>
            <w:r w:rsidRPr="00C90753">
              <w:rPr>
                <w:b/>
                <w:bCs/>
                <w:sz w:val="20"/>
                <w:szCs w:val="20"/>
              </w:rPr>
              <w:t>Array List</w:t>
            </w:r>
            <w:r w:rsidR="004F6317" w:rsidRPr="00C90753">
              <w:rPr>
                <w:b/>
                <w:bCs/>
                <w:sz w:val="20"/>
                <w:szCs w:val="20"/>
              </w:rPr>
              <w:t>.</w:t>
            </w:r>
          </w:p>
          <w:p w14:paraId="13D08FE3" w14:textId="77777777" w:rsidR="0001670D" w:rsidRDefault="0001670D" w:rsidP="0001670D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37B9EAB" w14:textId="7FFBC035" w:rsidR="0001670D" w:rsidRPr="0001670D" w:rsidRDefault="0001670D" w:rsidP="0001670D">
            <w:pPr>
              <w:jc w:val="center"/>
              <w:rPr>
                <w:sz w:val="20"/>
                <w:szCs w:val="20"/>
              </w:rPr>
            </w:pPr>
            <w:r w:rsidRPr="0001670D">
              <w:rPr>
                <w:sz w:val="20"/>
                <w:szCs w:val="20"/>
              </w:rPr>
              <w:t xml:space="preserve">This allows employees to be added to the </w:t>
            </w:r>
            <w:r w:rsidR="000500AB" w:rsidRPr="0001670D">
              <w:rPr>
                <w:sz w:val="20"/>
                <w:szCs w:val="20"/>
              </w:rPr>
              <w:t>Array List</w:t>
            </w:r>
            <w:r w:rsidRPr="0001670D">
              <w:rPr>
                <w:sz w:val="20"/>
                <w:szCs w:val="20"/>
              </w:rPr>
              <w:t xml:space="preserve"> (This is seen in the main method).</w:t>
            </w:r>
          </w:p>
          <w:p w14:paraId="2F18BE9F" w14:textId="0D81BE19" w:rsidR="004F6317" w:rsidRPr="00C90753" w:rsidRDefault="004F6317" w:rsidP="0061468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0B02DFA6" w14:textId="0B7C8A61" w:rsidR="00C514CB" w:rsidRDefault="004F6317" w:rsidP="0061468E">
            <w:pPr>
              <w:jc w:val="center"/>
              <w:rPr>
                <w:sz w:val="20"/>
                <w:szCs w:val="20"/>
              </w:rPr>
            </w:pPr>
            <w:r w:rsidRPr="00C90753">
              <w:rPr>
                <w:sz w:val="20"/>
                <w:szCs w:val="20"/>
              </w:rPr>
              <w:t xml:space="preserve">As seen above </w:t>
            </w:r>
            <w:r w:rsidR="00612DAC">
              <w:rPr>
                <w:sz w:val="20"/>
                <w:szCs w:val="20"/>
              </w:rPr>
              <w:t xml:space="preserve">in </w:t>
            </w:r>
            <w:r w:rsidRPr="00C90753">
              <w:rPr>
                <w:sz w:val="20"/>
                <w:szCs w:val="20"/>
              </w:rPr>
              <w:t>the code, this method has worked (8 times)</w:t>
            </w:r>
          </w:p>
          <w:p w14:paraId="6355B09A" w14:textId="07B72BFC" w:rsidR="004F75B0" w:rsidRPr="00C90753" w:rsidRDefault="004F75B0" w:rsidP="0061468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is seen in the program’s main class.</w:t>
            </w:r>
          </w:p>
        </w:tc>
        <w:tc>
          <w:tcPr>
            <w:tcW w:w="2410" w:type="dxa"/>
          </w:tcPr>
          <w:p w14:paraId="2CD1CC79" w14:textId="1531341B" w:rsidR="00C514CB" w:rsidRDefault="00B35E98" w:rsidP="0061468E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2A60EA2E" wp14:editId="30BDCC49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685800</wp:posOffset>
                  </wp:positionV>
                  <wp:extent cx="1631950" cy="203087"/>
                  <wp:effectExtent l="0" t="0" r="0" b="6985"/>
                  <wp:wrapThrough wrapText="bothSides">
                    <wp:wrapPolygon edited="0">
                      <wp:start x="0" y="0"/>
                      <wp:lineTo x="0" y="20313"/>
                      <wp:lineTo x="21180" y="20313"/>
                      <wp:lineTo x="21180" y="0"/>
                      <wp:lineTo x="0" y="0"/>
                    </wp:wrapPolygon>
                  </wp:wrapThrough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950" cy="203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0"/>
                <w:szCs w:val="20"/>
              </w:rPr>
              <w:t>No changes were required because the method</w:t>
            </w:r>
            <w:r w:rsidRPr="00C90753">
              <w:rPr>
                <w:sz w:val="20"/>
                <w:szCs w:val="20"/>
              </w:rPr>
              <w:t xml:space="preserve"> allows Employees to be added to the Array List.</w:t>
            </w:r>
          </w:p>
          <w:p w14:paraId="678CBC90" w14:textId="5D67B900" w:rsidR="00B35E98" w:rsidRPr="004F75B0" w:rsidRDefault="004F75B0" w:rsidP="0061468E">
            <w:pPr>
              <w:jc w:val="center"/>
              <w:rPr>
                <w:sz w:val="20"/>
                <w:szCs w:val="20"/>
              </w:rPr>
            </w:pPr>
            <w:r w:rsidRPr="004F75B0">
              <w:rPr>
                <w:sz w:val="20"/>
                <w:szCs w:val="20"/>
              </w:rPr>
              <w:t>All employees are added to the Array</w:t>
            </w:r>
            <w:r>
              <w:rPr>
                <w:sz w:val="20"/>
                <w:szCs w:val="20"/>
              </w:rPr>
              <w:t xml:space="preserve"> </w:t>
            </w:r>
            <w:r w:rsidRPr="004F75B0">
              <w:rPr>
                <w:sz w:val="20"/>
                <w:szCs w:val="20"/>
              </w:rPr>
              <w:t xml:space="preserve">List in the main </w:t>
            </w:r>
            <w:r>
              <w:rPr>
                <w:sz w:val="20"/>
                <w:szCs w:val="20"/>
              </w:rPr>
              <w:t>class.</w:t>
            </w:r>
          </w:p>
        </w:tc>
      </w:tr>
      <w:tr w:rsidR="00C90753" w14:paraId="2049DE65" w14:textId="1D2ADEDE" w:rsidTr="009E726B">
        <w:trPr>
          <w:trHeight w:val="1257"/>
        </w:trPr>
        <w:tc>
          <w:tcPr>
            <w:tcW w:w="4253" w:type="dxa"/>
          </w:tcPr>
          <w:p w14:paraId="609CB729" w14:textId="567AA1AE" w:rsidR="00C514CB" w:rsidRDefault="00C514CB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39997F08" wp14:editId="66B82EAE">
                  <wp:simplePos x="0" y="0"/>
                  <wp:positionH relativeFrom="column">
                    <wp:posOffset>59690</wp:posOffset>
                  </wp:positionH>
                  <wp:positionV relativeFrom="paragraph">
                    <wp:posOffset>82550</wp:posOffset>
                  </wp:positionV>
                  <wp:extent cx="1804670" cy="837565"/>
                  <wp:effectExtent l="0" t="0" r="5080" b="635"/>
                  <wp:wrapThrough wrapText="bothSides">
                    <wp:wrapPolygon edited="0">
                      <wp:start x="0" y="0"/>
                      <wp:lineTo x="0" y="21125"/>
                      <wp:lineTo x="21433" y="21125"/>
                      <wp:lineTo x="21433" y="0"/>
                      <wp:lineTo x="0" y="0"/>
                    </wp:wrapPolygon>
                  </wp:wrapThrough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4670" cy="837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10" w:type="dxa"/>
          </w:tcPr>
          <w:p w14:paraId="159F4B70" w14:textId="77777777" w:rsidR="00C514CB" w:rsidRDefault="004F6317" w:rsidP="0061468E">
            <w:pPr>
              <w:jc w:val="center"/>
            </w:pPr>
            <w:r>
              <w:t>This method should return the total Raised</w:t>
            </w:r>
            <w:r w:rsidR="002C164F">
              <w:t>,</w:t>
            </w:r>
            <w:r>
              <w:t xml:space="preserve"> which is </w:t>
            </w:r>
            <w:r w:rsidR="00680DF8" w:rsidRPr="00680DF8">
              <w:rPr>
                <w:b/>
                <w:bCs/>
              </w:rPr>
              <w:t>£198.20</w:t>
            </w:r>
            <w:r>
              <w:t>.</w:t>
            </w:r>
          </w:p>
          <w:p w14:paraId="5D6E79C4" w14:textId="77777777" w:rsidR="0001670D" w:rsidRDefault="0001670D" w:rsidP="0061468E">
            <w:pPr>
              <w:jc w:val="center"/>
            </w:pPr>
          </w:p>
          <w:p w14:paraId="772B857F" w14:textId="30471AFB" w:rsidR="0001670D" w:rsidRPr="004F6317" w:rsidRDefault="0001670D" w:rsidP="0061468E">
            <w:pPr>
              <w:jc w:val="center"/>
            </w:pPr>
            <w:r>
              <w:t>This is the total to be paid to the employees.</w:t>
            </w:r>
          </w:p>
        </w:tc>
        <w:tc>
          <w:tcPr>
            <w:tcW w:w="1417" w:type="dxa"/>
          </w:tcPr>
          <w:p w14:paraId="5BAD3EAA" w14:textId="5F143A98" w:rsidR="00C514CB" w:rsidRPr="00C90753" w:rsidRDefault="00680DF8" w:rsidP="0061468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method was successful, and the output was 198.20 (with the qc).</w:t>
            </w:r>
          </w:p>
        </w:tc>
        <w:tc>
          <w:tcPr>
            <w:tcW w:w="2410" w:type="dxa"/>
          </w:tcPr>
          <w:p w14:paraId="10B4BC79" w14:textId="2AEE3B13" w:rsidR="00C514CB" w:rsidRPr="00C90753" w:rsidRDefault="00C90753" w:rsidP="0061468E">
            <w:pPr>
              <w:jc w:val="center"/>
              <w:rPr>
                <w:sz w:val="28"/>
                <w:szCs w:val="28"/>
              </w:rPr>
            </w:pPr>
            <w:r w:rsidRPr="00C90753"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1DC1AAE7" wp14:editId="1B6797EE">
                  <wp:simplePos x="0" y="0"/>
                  <wp:positionH relativeFrom="column">
                    <wp:posOffset>-23207</wp:posOffset>
                  </wp:positionH>
                  <wp:positionV relativeFrom="paragraph">
                    <wp:posOffset>21351</wp:posOffset>
                  </wp:positionV>
                  <wp:extent cx="1733798" cy="222170"/>
                  <wp:effectExtent l="0" t="0" r="0" b="6985"/>
                  <wp:wrapThrough wrapText="bothSides">
                    <wp:wrapPolygon edited="0">
                      <wp:start x="0" y="0"/>
                      <wp:lineTo x="0" y="20424"/>
                      <wp:lineTo x="21363" y="20424"/>
                      <wp:lineTo x="21363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8" cy="22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90753">
              <w:rPr>
                <w:sz w:val="20"/>
                <w:szCs w:val="20"/>
              </w:rPr>
              <w:t>As seen above</w:t>
            </w:r>
            <w:r w:rsidR="009E726B">
              <w:rPr>
                <w:sz w:val="20"/>
                <w:szCs w:val="20"/>
              </w:rPr>
              <w:t>,</w:t>
            </w:r>
            <w:r w:rsidRPr="00C90753">
              <w:rPr>
                <w:sz w:val="20"/>
                <w:szCs w:val="20"/>
              </w:rPr>
              <w:t xml:space="preserve"> I have removed the qc because they should be in </w:t>
            </w:r>
            <w:r w:rsidR="00E45B4A">
              <w:rPr>
                <w:sz w:val="20"/>
                <w:szCs w:val="20"/>
              </w:rPr>
              <w:t>a separate</w:t>
            </w:r>
            <w:r w:rsidRPr="00C90753">
              <w:rPr>
                <w:sz w:val="20"/>
                <w:szCs w:val="20"/>
              </w:rPr>
              <w:t xml:space="preserve"> class</w:t>
            </w:r>
            <w:r w:rsidR="00E45B4A">
              <w:rPr>
                <w:sz w:val="20"/>
                <w:szCs w:val="20"/>
              </w:rPr>
              <w:t>.</w:t>
            </w:r>
          </w:p>
        </w:tc>
      </w:tr>
      <w:tr w:rsidR="00C90753" w14:paraId="33015B3A" w14:textId="00AF2EED" w:rsidTr="009E726B">
        <w:trPr>
          <w:trHeight w:val="1417"/>
        </w:trPr>
        <w:tc>
          <w:tcPr>
            <w:tcW w:w="4253" w:type="dxa"/>
          </w:tcPr>
          <w:p w14:paraId="4CE58BFA" w14:textId="002053D1" w:rsidR="00C514CB" w:rsidRDefault="00E45B4A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77696" behindDoc="0" locked="0" layoutInCell="1" allowOverlap="1" wp14:anchorId="63485BAB" wp14:editId="17DDB4A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65100</wp:posOffset>
                  </wp:positionV>
                  <wp:extent cx="4372610" cy="920750"/>
                  <wp:effectExtent l="0" t="0" r="8890" b="0"/>
                  <wp:wrapThrough wrapText="bothSides">
                    <wp:wrapPolygon edited="0">
                      <wp:start x="0" y="0"/>
                      <wp:lineTo x="0" y="21004"/>
                      <wp:lineTo x="21550" y="21004"/>
                      <wp:lineTo x="21550" y="0"/>
                      <wp:lineTo x="0" y="0"/>
                    </wp:wrapPolygon>
                  </wp:wrapThrough>
                  <wp:docPr id="14295655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2610" cy="920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10" w:type="dxa"/>
          </w:tcPr>
          <w:p w14:paraId="4D1C910F" w14:textId="77777777" w:rsidR="00C514CB" w:rsidRDefault="00AC09E6" w:rsidP="0061468E">
            <w:pPr>
              <w:jc w:val="center"/>
              <w:rPr>
                <w:sz w:val="20"/>
                <w:szCs w:val="20"/>
              </w:rPr>
            </w:pPr>
            <w:r w:rsidRPr="00AC09E6">
              <w:rPr>
                <w:sz w:val="20"/>
                <w:szCs w:val="20"/>
              </w:rPr>
              <w:t xml:space="preserve">This method should return all the </w:t>
            </w:r>
            <w:r w:rsidRPr="00AC09E6">
              <w:rPr>
                <w:b/>
                <w:bCs/>
                <w:sz w:val="20"/>
                <w:szCs w:val="20"/>
              </w:rPr>
              <w:t>employee’s details in a string format</w:t>
            </w:r>
            <w:r>
              <w:rPr>
                <w:sz w:val="20"/>
                <w:szCs w:val="20"/>
              </w:rPr>
              <w:t>.</w:t>
            </w:r>
          </w:p>
          <w:p w14:paraId="585D57B1" w14:textId="77777777" w:rsidR="0001670D" w:rsidRDefault="0001670D" w:rsidP="0061468E">
            <w:pPr>
              <w:jc w:val="center"/>
              <w:rPr>
                <w:sz w:val="20"/>
                <w:szCs w:val="20"/>
              </w:rPr>
            </w:pPr>
          </w:p>
          <w:p w14:paraId="1D37D402" w14:textId="4E9E47E7" w:rsidR="0001670D" w:rsidRPr="00AC09E6" w:rsidRDefault="0001670D" w:rsidP="0061468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method is used to display all the Employee’s details.</w:t>
            </w:r>
          </w:p>
        </w:tc>
        <w:tc>
          <w:tcPr>
            <w:tcW w:w="1417" w:type="dxa"/>
          </w:tcPr>
          <w:p w14:paraId="01CD1092" w14:textId="112F4B91" w:rsidR="00C514CB" w:rsidRPr="00AC09E6" w:rsidRDefault="00AC09E6" w:rsidP="0061468E">
            <w:pPr>
              <w:jc w:val="center"/>
              <w:rPr>
                <w:sz w:val="20"/>
                <w:szCs w:val="20"/>
              </w:rPr>
            </w:pPr>
            <w:r w:rsidRPr="00AC09E6">
              <w:rPr>
                <w:sz w:val="20"/>
                <w:szCs w:val="20"/>
              </w:rPr>
              <w:t xml:space="preserve">The method </w:t>
            </w:r>
            <w:r w:rsidR="00923FB9" w:rsidRPr="00AC09E6">
              <w:rPr>
                <w:sz w:val="20"/>
                <w:szCs w:val="20"/>
              </w:rPr>
              <w:t>failed</w:t>
            </w:r>
            <w:r w:rsidR="00923FB9">
              <w:rPr>
                <w:sz w:val="20"/>
                <w:szCs w:val="20"/>
              </w:rPr>
              <w:t>;</w:t>
            </w:r>
            <w:r w:rsidRPr="00AC09E6">
              <w:rPr>
                <w:sz w:val="20"/>
                <w:szCs w:val="20"/>
              </w:rPr>
              <w:t xml:space="preserve"> </w:t>
            </w:r>
            <w:r w:rsidR="00923FB9" w:rsidRPr="00AC09E6">
              <w:rPr>
                <w:sz w:val="20"/>
                <w:szCs w:val="20"/>
              </w:rPr>
              <w:t>however,</w:t>
            </w:r>
            <w:r w:rsidRPr="00AC09E6">
              <w:rPr>
                <w:sz w:val="20"/>
                <w:szCs w:val="20"/>
              </w:rPr>
              <w:t xml:space="preserve"> this is because I forgot to return</w:t>
            </w:r>
            <w:r>
              <w:rPr>
                <w:sz w:val="20"/>
                <w:szCs w:val="20"/>
              </w:rPr>
              <w:t xml:space="preserve"> the </w:t>
            </w:r>
            <w:proofErr w:type="spellStart"/>
            <w:r w:rsidRPr="00AC09E6">
              <w:rPr>
                <w:sz w:val="20"/>
                <w:szCs w:val="20"/>
              </w:rPr>
              <w:t>sb</w:t>
            </w:r>
            <w:proofErr w:type="spellEnd"/>
            <w:r w:rsidRPr="00AC09E6">
              <w:rPr>
                <w:sz w:val="20"/>
                <w:szCs w:val="20"/>
              </w:rPr>
              <w:t xml:space="preserve"> to a </w:t>
            </w:r>
            <w:r w:rsidR="00E45B4A">
              <w:rPr>
                <w:sz w:val="20"/>
                <w:szCs w:val="20"/>
              </w:rPr>
              <w:t>S</w:t>
            </w:r>
            <w:r w:rsidRPr="00AC09E6">
              <w:rPr>
                <w:sz w:val="20"/>
                <w:szCs w:val="20"/>
              </w:rPr>
              <w:t>tring</w:t>
            </w:r>
            <w:r w:rsidR="00E45B4A">
              <w:rPr>
                <w:sz w:val="20"/>
                <w:szCs w:val="20"/>
              </w:rPr>
              <w:t>.</w:t>
            </w:r>
          </w:p>
        </w:tc>
        <w:tc>
          <w:tcPr>
            <w:tcW w:w="2410" w:type="dxa"/>
          </w:tcPr>
          <w:p w14:paraId="67AA63CA" w14:textId="77777777" w:rsidR="00C514CB" w:rsidRDefault="00F016FD" w:rsidP="0061468E">
            <w:pPr>
              <w:jc w:val="center"/>
            </w:pPr>
            <w:r w:rsidRPr="00EC673D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72576" behindDoc="0" locked="0" layoutInCell="1" allowOverlap="1" wp14:anchorId="0B8DB472" wp14:editId="01842566">
                  <wp:simplePos x="0" y="0"/>
                  <wp:positionH relativeFrom="column">
                    <wp:posOffset>29845</wp:posOffset>
                  </wp:positionH>
                  <wp:positionV relativeFrom="paragraph">
                    <wp:posOffset>34290</wp:posOffset>
                  </wp:positionV>
                  <wp:extent cx="1348775" cy="451263"/>
                  <wp:effectExtent l="0" t="0" r="3810" b="6350"/>
                  <wp:wrapThrough wrapText="bothSides">
                    <wp:wrapPolygon edited="0">
                      <wp:start x="0" y="0"/>
                      <wp:lineTo x="0" y="20992"/>
                      <wp:lineTo x="21356" y="20992"/>
                      <wp:lineTo x="21356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775" cy="451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C673D" w:rsidRPr="00EC673D">
              <w:t xml:space="preserve">The method was finished by </w:t>
            </w:r>
            <w:r w:rsidR="00EC673D">
              <w:t>returning the String Builder.</w:t>
            </w:r>
          </w:p>
          <w:p w14:paraId="5BA7D9B7" w14:textId="1118967D" w:rsidR="009E4D9E" w:rsidRPr="00EC673D" w:rsidRDefault="009E4D9E" w:rsidP="0061468E">
            <w:pPr>
              <w:jc w:val="center"/>
              <w:rPr>
                <w:sz w:val="28"/>
                <w:szCs w:val="28"/>
              </w:rPr>
            </w:pPr>
            <w:r w:rsidRPr="009E4D9E">
              <w:rPr>
                <w:sz w:val="28"/>
                <w:szCs w:val="28"/>
              </w:rPr>
              <w:drawing>
                <wp:inline distT="0" distB="0" distL="0" distR="0" wp14:anchorId="7751E1DE" wp14:editId="1B530526">
                  <wp:extent cx="1158340" cy="213378"/>
                  <wp:effectExtent l="0" t="0" r="3810" b="0"/>
                  <wp:docPr id="20762708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27083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40" cy="213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0753" w14:paraId="0EF12525" w14:textId="51583459" w:rsidTr="009E726B">
        <w:trPr>
          <w:trHeight w:val="1679"/>
        </w:trPr>
        <w:tc>
          <w:tcPr>
            <w:tcW w:w="4253" w:type="dxa"/>
          </w:tcPr>
          <w:p w14:paraId="56157DAA" w14:textId="6834D907" w:rsidR="00C514CB" w:rsidRDefault="00604077" w:rsidP="006146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4E76CB0B" wp14:editId="6212F08F">
                  <wp:simplePos x="0" y="0"/>
                  <wp:positionH relativeFrom="column">
                    <wp:posOffset>67945</wp:posOffset>
                  </wp:positionH>
                  <wp:positionV relativeFrom="paragraph">
                    <wp:posOffset>76200</wp:posOffset>
                  </wp:positionV>
                  <wp:extent cx="2089150" cy="786765"/>
                  <wp:effectExtent l="0" t="0" r="6350" b="0"/>
                  <wp:wrapThrough wrapText="bothSides">
                    <wp:wrapPolygon edited="0">
                      <wp:start x="0" y="0"/>
                      <wp:lineTo x="0" y="20920"/>
                      <wp:lineTo x="21469" y="20920"/>
                      <wp:lineTo x="21469" y="0"/>
                      <wp:lineTo x="0" y="0"/>
                    </wp:wrapPolygon>
                  </wp:wrapThrough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150" cy="786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10" w:type="dxa"/>
          </w:tcPr>
          <w:p w14:paraId="02A84D51" w14:textId="77777777" w:rsidR="00C514CB" w:rsidRDefault="004A5A68" w:rsidP="0061468E">
            <w:pPr>
              <w:jc w:val="center"/>
            </w:pPr>
            <w:r w:rsidRPr="004A5A68">
              <w:t>This method should return the total number of cakes covered by the team.</w:t>
            </w:r>
          </w:p>
          <w:p w14:paraId="1182B914" w14:textId="03B989E3" w:rsidR="004A5A68" w:rsidRPr="004A5A68" w:rsidRDefault="004A5A68" w:rsidP="0061468E">
            <w:pPr>
              <w:jc w:val="center"/>
              <w:rPr>
                <w:b/>
                <w:bCs/>
              </w:rPr>
            </w:pPr>
            <w:r w:rsidRPr="004A5A68">
              <w:rPr>
                <w:b/>
                <w:bCs/>
              </w:rPr>
              <w:t>This is 1</w:t>
            </w:r>
            <w:r w:rsidR="00680DF8">
              <w:rPr>
                <w:b/>
                <w:bCs/>
              </w:rPr>
              <w:t>449</w:t>
            </w:r>
            <w:r w:rsidRPr="004A5A68">
              <w:rPr>
                <w:b/>
                <w:bCs/>
              </w:rPr>
              <w:t xml:space="preserve"> cakes.</w:t>
            </w:r>
          </w:p>
        </w:tc>
        <w:tc>
          <w:tcPr>
            <w:tcW w:w="1417" w:type="dxa"/>
          </w:tcPr>
          <w:p w14:paraId="5F02F155" w14:textId="197F4B47" w:rsidR="00C514CB" w:rsidRPr="0001670D" w:rsidRDefault="009E726B" w:rsidP="0061468E">
            <w:pPr>
              <w:jc w:val="center"/>
              <w:rPr>
                <w:sz w:val="20"/>
                <w:szCs w:val="20"/>
              </w:rPr>
            </w:pPr>
            <w:r w:rsidRPr="0001670D">
              <w:rPr>
                <w:sz w:val="20"/>
                <w:szCs w:val="20"/>
              </w:rPr>
              <w:t xml:space="preserve">This method was </w:t>
            </w:r>
            <w:r w:rsidR="00E45B4A" w:rsidRPr="0001670D">
              <w:rPr>
                <w:sz w:val="20"/>
                <w:szCs w:val="20"/>
              </w:rPr>
              <w:t>successful and</w:t>
            </w:r>
            <w:r w:rsidR="00063046" w:rsidRPr="0001670D">
              <w:rPr>
                <w:sz w:val="20"/>
                <w:szCs w:val="20"/>
              </w:rPr>
              <w:t xml:space="preserve"> returned the total cakes covered</w:t>
            </w:r>
            <w:r w:rsidR="0001670D">
              <w:rPr>
                <w:sz w:val="20"/>
                <w:szCs w:val="20"/>
              </w:rPr>
              <w:t xml:space="preserve"> by all employees.</w:t>
            </w:r>
          </w:p>
        </w:tc>
        <w:tc>
          <w:tcPr>
            <w:tcW w:w="2410" w:type="dxa"/>
          </w:tcPr>
          <w:p w14:paraId="3FDD0ABB" w14:textId="3DE199B4" w:rsidR="00C514CB" w:rsidRPr="000500AB" w:rsidRDefault="000500AB" w:rsidP="0061468E">
            <w:pPr>
              <w:jc w:val="center"/>
            </w:pPr>
            <w:r w:rsidRPr="000500AB">
              <w:t>No changes were required</w:t>
            </w:r>
            <w:r>
              <w:t>; this</w:t>
            </w:r>
            <w:r w:rsidRPr="000500AB">
              <w:t xml:space="preserve"> </w:t>
            </w:r>
            <w:r>
              <w:t>method successfully returns all cakes covered by employees.</w:t>
            </w:r>
          </w:p>
        </w:tc>
      </w:tr>
      <w:tr w:rsidR="009E726B" w14:paraId="0CF37843" w14:textId="77777777" w:rsidTr="000500AB">
        <w:trPr>
          <w:trHeight w:val="1637"/>
        </w:trPr>
        <w:tc>
          <w:tcPr>
            <w:tcW w:w="4253" w:type="dxa"/>
          </w:tcPr>
          <w:p w14:paraId="5C516E35" w14:textId="2474AA15" w:rsidR="009E726B" w:rsidRDefault="009E726B" w:rsidP="0061468E">
            <w:pPr>
              <w:jc w:val="center"/>
              <w:rPr>
                <w:noProof/>
              </w:rPr>
            </w:pPr>
            <w:r w:rsidRPr="009E726B"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2AADA5F9" wp14:editId="60396843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59715</wp:posOffset>
                  </wp:positionV>
                  <wp:extent cx="2601595" cy="515620"/>
                  <wp:effectExtent l="0" t="0" r="8255" b="0"/>
                  <wp:wrapThrough wrapText="bothSides">
                    <wp:wrapPolygon edited="0">
                      <wp:start x="0" y="0"/>
                      <wp:lineTo x="0" y="20749"/>
                      <wp:lineTo x="21510" y="20749"/>
                      <wp:lineTo x="21510" y="0"/>
                      <wp:lineTo x="0" y="0"/>
                    </wp:wrapPolygon>
                  </wp:wrapThrough>
                  <wp:docPr id="2329295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929546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1595" cy="515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10" w:type="dxa"/>
          </w:tcPr>
          <w:p w14:paraId="3AFDE150" w14:textId="1297F9DA" w:rsidR="009E726B" w:rsidRPr="004A5A68" w:rsidRDefault="00063046" w:rsidP="0061468E">
            <w:pPr>
              <w:jc w:val="center"/>
            </w:pPr>
            <w:r>
              <w:t xml:space="preserve">This method should get money from </w:t>
            </w:r>
            <w:r w:rsidR="009838DC">
              <w:t xml:space="preserve">the </w:t>
            </w:r>
            <w:r>
              <w:t xml:space="preserve">amount and return </w:t>
            </w:r>
            <w:r w:rsidR="0001670D">
              <w:t xml:space="preserve">it </w:t>
            </w:r>
            <w:r w:rsidR="004F1408">
              <w:t>in</w:t>
            </w:r>
            <w:r>
              <w:t xml:space="preserve"> the </w:t>
            </w:r>
            <w:r w:rsidR="002A4AD9">
              <w:t>local currency format</w:t>
            </w:r>
            <w:r w:rsidR="004F1408">
              <w:t>,</w:t>
            </w:r>
            <w:r w:rsidR="002A4AD9">
              <w:t xml:space="preserve"> </w:t>
            </w:r>
            <w:r w:rsidR="002A4AD9" w:rsidRPr="003F7C07">
              <w:rPr>
                <w:b/>
                <w:bCs/>
              </w:rPr>
              <w:t>£</w:t>
            </w:r>
            <w:r w:rsidR="002A4AD9">
              <w:t>.</w:t>
            </w:r>
          </w:p>
        </w:tc>
        <w:tc>
          <w:tcPr>
            <w:tcW w:w="1417" w:type="dxa"/>
          </w:tcPr>
          <w:p w14:paraId="665EF239" w14:textId="5E717917" w:rsidR="009E726B" w:rsidRDefault="000500AB" w:rsidP="0061468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179457C2" wp14:editId="500B5966">
                  <wp:simplePos x="0" y="0"/>
                  <wp:positionH relativeFrom="column">
                    <wp:posOffset>-65314</wp:posOffset>
                  </wp:positionH>
                  <wp:positionV relativeFrom="paragraph">
                    <wp:posOffset>571772</wp:posOffset>
                  </wp:positionV>
                  <wp:extent cx="1708150" cy="369570"/>
                  <wp:effectExtent l="0" t="0" r="6350" b="0"/>
                  <wp:wrapThrough wrapText="bothSides">
                    <wp:wrapPolygon edited="0">
                      <wp:start x="0" y="0"/>
                      <wp:lineTo x="0" y="20041"/>
                      <wp:lineTo x="21439" y="20041"/>
                      <wp:lineTo x="21439" y="0"/>
                      <wp:lineTo x="0" y="0"/>
                    </wp:wrapPolygon>
                  </wp:wrapThrough>
                  <wp:docPr id="78082009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369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1670D" w:rsidRPr="000500AB">
              <w:t>This was successful</w:t>
            </w:r>
            <w:r>
              <w:t>, as seen below:</w:t>
            </w:r>
          </w:p>
          <w:p w14:paraId="38B98FC8" w14:textId="743BCE04" w:rsidR="000500AB" w:rsidRPr="000500AB" w:rsidRDefault="000500AB" w:rsidP="0061468E">
            <w:pPr>
              <w:jc w:val="center"/>
            </w:pPr>
          </w:p>
        </w:tc>
        <w:tc>
          <w:tcPr>
            <w:tcW w:w="2410" w:type="dxa"/>
          </w:tcPr>
          <w:p w14:paraId="4B5D9084" w14:textId="77777777" w:rsidR="009E726B" w:rsidRDefault="003F7C07" w:rsidP="0061468E">
            <w:pPr>
              <w:jc w:val="center"/>
            </w:pPr>
            <w:r>
              <w:t>No changes were required for this method.</w:t>
            </w:r>
          </w:p>
          <w:p w14:paraId="41CDBDB4" w14:textId="5C6F370D" w:rsidR="003F7C07" w:rsidRPr="003F7C07" w:rsidRDefault="003F7C07" w:rsidP="0061468E">
            <w:pPr>
              <w:jc w:val="center"/>
            </w:pPr>
            <w:r>
              <w:t>This method was successful during the test.</w:t>
            </w:r>
          </w:p>
        </w:tc>
      </w:tr>
    </w:tbl>
    <w:p w14:paraId="712B66B4" w14:textId="77777777" w:rsidR="0061468E" w:rsidRPr="0061468E" w:rsidRDefault="0061468E" w:rsidP="0061468E">
      <w:pPr>
        <w:jc w:val="center"/>
        <w:rPr>
          <w:sz w:val="28"/>
          <w:szCs w:val="28"/>
          <w:u w:val="single"/>
        </w:rPr>
      </w:pPr>
    </w:p>
    <w:sectPr w:rsidR="0061468E" w:rsidRPr="006146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A0MjE2NzIws7BU0lEKTi0uzszPAykwqgUAUFzg1CwAAAA="/>
  </w:docVars>
  <w:rsids>
    <w:rsidRoot w:val="0061468E"/>
    <w:rsid w:val="0001670D"/>
    <w:rsid w:val="000500AB"/>
    <w:rsid w:val="00063046"/>
    <w:rsid w:val="00077016"/>
    <w:rsid w:val="000C63F7"/>
    <w:rsid w:val="001A29AA"/>
    <w:rsid w:val="0029293B"/>
    <w:rsid w:val="002A4AD9"/>
    <w:rsid w:val="002C164F"/>
    <w:rsid w:val="003A11AC"/>
    <w:rsid w:val="003A5E4B"/>
    <w:rsid w:val="003F7C07"/>
    <w:rsid w:val="00443A69"/>
    <w:rsid w:val="004A5A68"/>
    <w:rsid w:val="004D4E19"/>
    <w:rsid w:val="004E5A80"/>
    <w:rsid w:val="004F1408"/>
    <w:rsid w:val="004F6317"/>
    <w:rsid w:val="004F75B0"/>
    <w:rsid w:val="005367C5"/>
    <w:rsid w:val="005B1965"/>
    <w:rsid w:val="005C1C45"/>
    <w:rsid w:val="00604077"/>
    <w:rsid w:val="00612DAC"/>
    <w:rsid w:val="0061468E"/>
    <w:rsid w:val="00680DF8"/>
    <w:rsid w:val="006C6327"/>
    <w:rsid w:val="007408EE"/>
    <w:rsid w:val="007B4CB1"/>
    <w:rsid w:val="007B5F4F"/>
    <w:rsid w:val="00923FB9"/>
    <w:rsid w:val="009838DC"/>
    <w:rsid w:val="009E4D9E"/>
    <w:rsid w:val="009E726B"/>
    <w:rsid w:val="00A5568C"/>
    <w:rsid w:val="00AC09E6"/>
    <w:rsid w:val="00B35E98"/>
    <w:rsid w:val="00C514CB"/>
    <w:rsid w:val="00C90753"/>
    <w:rsid w:val="00CF55B4"/>
    <w:rsid w:val="00D75D30"/>
    <w:rsid w:val="00E23534"/>
    <w:rsid w:val="00E45B4A"/>
    <w:rsid w:val="00EC1A64"/>
    <w:rsid w:val="00EC673D"/>
    <w:rsid w:val="00F016FD"/>
    <w:rsid w:val="00F11B3C"/>
    <w:rsid w:val="00FF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D9DD61E"/>
  <w15:chartTrackingRefBased/>
  <w15:docId w15:val="{12D65DD3-9A0A-43F3-96A3-6F543BD56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4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4AA49-B731-4240-A84F-E473455F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Ferdinand (U2172393)</dc:creator>
  <cp:keywords/>
  <dc:description/>
  <cp:lastModifiedBy>Tristan Ferdinand (U2172393)</cp:lastModifiedBy>
  <cp:revision>73</cp:revision>
  <dcterms:created xsi:type="dcterms:W3CDTF">2023-04-20T13:15:00Z</dcterms:created>
  <dcterms:modified xsi:type="dcterms:W3CDTF">2023-04-2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a12711-b265-4413-8546-d96e02c30529</vt:lpwstr>
  </property>
</Properties>
</file>